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 xml:space="preserve">7.2 </w:t>
      </w:r>
      <w:r w:rsidRPr="008551B5">
        <w:rPr>
          <w:b/>
          <w:bCs/>
          <w:sz w:val="40"/>
          <w:szCs w:val="40"/>
        </w:rPr>
        <w:t>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4CBFFD54" w14:textId="77777777" w:rsidR="0034051B" w:rsidRDefault="0034051B" w:rsidP="00984F90">
      <w:pPr>
        <w:spacing w:line="240" w:lineRule="auto"/>
      </w:pPr>
    </w:p>
    <w:p w14:paraId="79B91F94" w14:textId="77777777" w:rsidR="00B37F77" w:rsidRDefault="00B37F77" w:rsidP="00984F90">
      <w:pPr>
        <w:spacing w:line="240" w:lineRule="auto"/>
      </w:pPr>
    </w:p>
    <w:p w14:paraId="77267B85" w14:textId="77777777" w:rsidR="00D35021" w:rsidRDefault="00D35021" w:rsidP="00984F90">
      <w:pPr>
        <w:spacing w:line="240" w:lineRule="auto"/>
      </w:pPr>
    </w:p>
    <w:p w14:paraId="1068D76B" w14:textId="77777777" w:rsidR="00D35021" w:rsidRDefault="00D35021" w:rsidP="00984F90">
      <w:pPr>
        <w:spacing w:line="240" w:lineRule="auto"/>
      </w:pPr>
    </w:p>
    <w:p w14:paraId="6DABBE67" w14:textId="77777777" w:rsidR="00D35021" w:rsidRDefault="00D35021" w:rsidP="00984F90">
      <w:pPr>
        <w:spacing w:line="240" w:lineRule="auto"/>
      </w:pPr>
    </w:p>
    <w:p w14:paraId="53B2A1B8" w14:textId="77777777" w:rsidR="00D35021" w:rsidRDefault="00D35021" w:rsidP="00984F90">
      <w:pPr>
        <w:spacing w:line="240" w:lineRule="auto"/>
      </w:pPr>
    </w:p>
    <w:p w14:paraId="33C184CB" w14:textId="77777777" w:rsidR="00D35021" w:rsidRDefault="00D35021" w:rsidP="00984F90">
      <w:pPr>
        <w:spacing w:line="240" w:lineRule="auto"/>
      </w:pPr>
    </w:p>
    <w:p w14:paraId="62E2C825" w14:textId="77777777" w:rsidR="00D35021" w:rsidRDefault="00D35021" w:rsidP="00984F90">
      <w:pPr>
        <w:spacing w:line="240" w:lineRule="auto"/>
      </w:pPr>
    </w:p>
    <w:p w14:paraId="7A04A094" w14:textId="77777777" w:rsidR="00D35021" w:rsidRDefault="00D35021" w:rsidP="00984F90">
      <w:pPr>
        <w:spacing w:line="240" w:lineRule="auto"/>
      </w:pPr>
    </w:p>
    <w:p w14:paraId="450D5000" w14:textId="77777777" w:rsidR="00D35021" w:rsidRDefault="00D35021" w:rsidP="00984F90">
      <w:pPr>
        <w:spacing w:line="240" w:lineRule="auto"/>
      </w:pPr>
    </w:p>
    <w:p w14:paraId="110220C2" w14:textId="77777777" w:rsidR="00D35021" w:rsidRDefault="00D35021" w:rsidP="00984F90">
      <w:pPr>
        <w:spacing w:line="240" w:lineRule="auto"/>
      </w:pPr>
    </w:p>
    <w:p w14:paraId="7871389D" w14:textId="77777777" w:rsidR="00D35021" w:rsidRDefault="00D35021" w:rsidP="00984F90">
      <w:pPr>
        <w:spacing w:line="240" w:lineRule="auto"/>
      </w:pPr>
    </w:p>
    <w:p w14:paraId="4F24010D" w14:textId="77777777" w:rsidR="00D35021" w:rsidRDefault="00D35021" w:rsidP="00984F90">
      <w:pPr>
        <w:spacing w:line="240" w:lineRule="auto"/>
      </w:pPr>
    </w:p>
    <w:p w14:paraId="1B13D0BC" w14:textId="77777777" w:rsidR="00D35021" w:rsidRDefault="00D35021" w:rsidP="00984F90">
      <w:pPr>
        <w:spacing w:line="240" w:lineRule="auto"/>
      </w:pPr>
    </w:p>
    <w:p w14:paraId="1E472494" w14:textId="77777777" w:rsidR="00D35021" w:rsidRDefault="00D35021" w:rsidP="00984F90">
      <w:pPr>
        <w:spacing w:line="240" w:lineRule="auto"/>
      </w:pPr>
    </w:p>
    <w:p w14:paraId="4B943D53" w14:textId="77777777" w:rsidR="00D35021" w:rsidRDefault="00D35021" w:rsidP="00984F90">
      <w:pPr>
        <w:spacing w:line="240" w:lineRule="auto"/>
      </w:pPr>
    </w:p>
    <w:p w14:paraId="0032259D" w14:textId="77777777" w:rsidR="00D35021" w:rsidRDefault="00D35021" w:rsidP="00984F90">
      <w:pPr>
        <w:spacing w:line="240" w:lineRule="auto"/>
      </w:pPr>
    </w:p>
    <w:p w14:paraId="1E004480" w14:textId="77777777" w:rsidR="00D35021" w:rsidRDefault="00D35021" w:rsidP="00984F90">
      <w:pPr>
        <w:spacing w:line="240" w:lineRule="auto"/>
      </w:pPr>
    </w:p>
    <w:p w14:paraId="3084A7BD" w14:textId="77777777" w:rsidR="00D35021" w:rsidRDefault="00D35021" w:rsidP="00984F90">
      <w:pPr>
        <w:spacing w:line="240" w:lineRule="auto"/>
      </w:pPr>
    </w:p>
    <w:p w14:paraId="35C73E68" w14:textId="77777777" w:rsidR="00D35021" w:rsidRDefault="00D35021" w:rsidP="00984F90">
      <w:pPr>
        <w:spacing w:line="240" w:lineRule="auto"/>
      </w:pPr>
    </w:p>
    <w:p w14:paraId="3F4B7BE7" w14:textId="77777777" w:rsidR="00D35021" w:rsidRDefault="00D35021" w:rsidP="00984F90">
      <w:pPr>
        <w:spacing w:line="240" w:lineRule="auto"/>
      </w:pPr>
    </w:p>
    <w:p w14:paraId="371C3E0C" w14:textId="77777777" w:rsidR="00D35021" w:rsidRDefault="00D35021" w:rsidP="00984F90">
      <w:pPr>
        <w:spacing w:line="240" w:lineRule="auto"/>
      </w:pPr>
    </w:p>
    <w:p w14:paraId="7C3FBABB" w14:textId="77777777" w:rsidR="00D35021" w:rsidRDefault="00D35021" w:rsidP="00984F90">
      <w:pPr>
        <w:spacing w:line="240" w:lineRule="auto"/>
      </w:pPr>
    </w:p>
    <w:p w14:paraId="70AB4349" w14:textId="77777777" w:rsidR="00D35021" w:rsidRDefault="00D35021" w:rsidP="00984F90">
      <w:pPr>
        <w:spacing w:line="240" w:lineRule="auto"/>
      </w:pPr>
    </w:p>
    <w:p w14:paraId="63AE7E6F" w14:textId="77777777" w:rsidR="00D35021" w:rsidRDefault="00D35021" w:rsidP="00984F90">
      <w:pPr>
        <w:spacing w:line="240" w:lineRule="auto"/>
      </w:pPr>
    </w:p>
    <w:p w14:paraId="702680AF" w14:textId="77777777" w:rsidR="00D35021" w:rsidRDefault="00D35021" w:rsidP="00984F90">
      <w:pPr>
        <w:spacing w:line="240" w:lineRule="auto"/>
      </w:pPr>
    </w:p>
    <w:p w14:paraId="42CC395F" w14:textId="77777777" w:rsidR="00D35021" w:rsidRDefault="00D35021" w:rsidP="00984F90">
      <w:pPr>
        <w:spacing w:line="240" w:lineRule="auto"/>
      </w:pPr>
    </w:p>
    <w:p w14:paraId="38C86BB0" w14:textId="77777777" w:rsidR="00D35021" w:rsidRDefault="00D35021" w:rsidP="00984F90">
      <w:pPr>
        <w:spacing w:line="240" w:lineRule="auto"/>
      </w:pPr>
    </w:p>
    <w:p w14:paraId="29E296FF" w14:textId="77777777" w:rsidR="00D35021" w:rsidRDefault="00D35021" w:rsidP="00984F90">
      <w:pPr>
        <w:spacing w:line="240" w:lineRule="auto"/>
      </w:pPr>
    </w:p>
    <w:p w14:paraId="237B94FB" w14:textId="77777777" w:rsidR="00D35021" w:rsidRDefault="00D35021" w:rsidP="00984F90">
      <w:pPr>
        <w:spacing w:line="240" w:lineRule="auto"/>
      </w:pPr>
    </w:p>
    <w:p w14:paraId="7CAEB9FD" w14:textId="77777777" w:rsidR="00D35021" w:rsidRDefault="00D35021" w:rsidP="00984F90">
      <w:pPr>
        <w:spacing w:line="240" w:lineRule="auto"/>
      </w:pPr>
    </w:p>
    <w:p w14:paraId="7569B4C8" w14:textId="77777777" w:rsidR="00D35021" w:rsidRDefault="00D35021" w:rsidP="00984F90">
      <w:pPr>
        <w:spacing w:line="240" w:lineRule="auto"/>
      </w:pPr>
    </w:p>
    <w:p w14:paraId="5D09BD4C" w14:textId="77777777" w:rsidR="00D35021" w:rsidRDefault="00D35021" w:rsidP="00984F90">
      <w:pPr>
        <w:spacing w:line="240" w:lineRule="auto"/>
      </w:pPr>
    </w:p>
    <w:p w14:paraId="4BFA9D85" w14:textId="77777777" w:rsidR="00D35021" w:rsidRDefault="00D35021" w:rsidP="00984F90">
      <w:pPr>
        <w:spacing w:line="240" w:lineRule="auto"/>
      </w:pPr>
    </w:p>
    <w:p w14:paraId="22AA909B" w14:textId="77777777" w:rsidR="00D35021" w:rsidRDefault="00D35021" w:rsidP="00984F90">
      <w:pPr>
        <w:spacing w:line="240" w:lineRule="auto"/>
      </w:pP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7E0EB8">
      <w:footerReference w:type="default" r:id="rId8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82705" w14:textId="77777777" w:rsidR="007E0EB8" w:rsidRDefault="007E0EB8" w:rsidP="00D73911">
      <w:pPr>
        <w:spacing w:after="0" w:line="240" w:lineRule="auto"/>
      </w:pPr>
      <w:r>
        <w:separator/>
      </w:r>
    </w:p>
  </w:endnote>
  <w:endnote w:type="continuationSeparator" w:id="0">
    <w:p w14:paraId="505BBA68" w14:textId="77777777" w:rsidR="007E0EB8" w:rsidRDefault="007E0EB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2AD7B" w14:textId="77777777" w:rsidR="007E0EB8" w:rsidRDefault="007E0EB8" w:rsidP="00D73911">
      <w:pPr>
        <w:spacing w:after="0" w:line="240" w:lineRule="auto"/>
      </w:pPr>
      <w:r>
        <w:separator/>
      </w:r>
    </w:p>
  </w:footnote>
  <w:footnote w:type="continuationSeparator" w:id="0">
    <w:p w14:paraId="36F3F949" w14:textId="77777777" w:rsidR="007E0EB8" w:rsidRDefault="007E0EB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6"/>
  </w:num>
  <w:num w:numId="2" w16cid:durableId="740371895">
    <w:abstractNumId w:val="12"/>
  </w:num>
  <w:num w:numId="3" w16cid:durableId="1197697893">
    <w:abstractNumId w:val="10"/>
  </w:num>
  <w:num w:numId="4" w16cid:durableId="1816406321">
    <w:abstractNumId w:val="1"/>
  </w:num>
  <w:num w:numId="5" w16cid:durableId="391007239">
    <w:abstractNumId w:val="14"/>
  </w:num>
  <w:num w:numId="6" w16cid:durableId="128597441">
    <w:abstractNumId w:val="7"/>
  </w:num>
  <w:num w:numId="7" w16cid:durableId="2139105377">
    <w:abstractNumId w:val="11"/>
  </w:num>
  <w:num w:numId="8" w16cid:durableId="1234656361">
    <w:abstractNumId w:val="0"/>
  </w:num>
  <w:num w:numId="9" w16cid:durableId="1914387242">
    <w:abstractNumId w:val="3"/>
  </w:num>
  <w:num w:numId="10" w16cid:durableId="1667248848">
    <w:abstractNumId w:val="9"/>
  </w:num>
  <w:num w:numId="11" w16cid:durableId="207425049">
    <w:abstractNumId w:val="13"/>
  </w:num>
  <w:num w:numId="12" w16cid:durableId="1429425473">
    <w:abstractNumId w:val="2"/>
  </w:num>
  <w:num w:numId="13" w16cid:durableId="371541827">
    <w:abstractNumId w:val="4"/>
  </w:num>
  <w:num w:numId="14" w16cid:durableId="879627868">
    <w:abstractNumId w:val="5"/>
  </w:num>
  <w:num w:numId="15" w16cid:durableId="74750649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CrBQAlx/bf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2726"/>
    <w:rsid w:val="00EE3DD3"/>
    <w:rsid w:val="00EE46B0"/>
    <w:rsid w:val="00EE50BA"/>
    <w:rsid w:val="00EE67EC"/>
    <w:rsid w:val="00EE71EB"/>
    <w:rsid w:val="00EF0414"/>
    <w:rsid w:val="00EF1669"/>
    <w:rsid w:val="00EF2420"/>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23</TotalTime>
  <Pages>50</Pages>
  <Words>965</Words>
  <Characters>55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62</cp:revision>
  <dcterms:created xsi:type="dcterms:W3CDTF">2021-12-26T10:25:00Z</dcterms:created>
  <dcterms:modified xsi:type="dcterms:W3CDTF">2024-03-21T20:01:00Z</dcterms:modified>
</cp:coreProperties>
</file>